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e7ae1464c026a60a818112801a79698c9d7ad"/>
      <w:r>
        <w:rPr>
          <w:b/>
        </w:rPr>
        <w:t xml:space="preserve">ПРОТОКОЛ ЕЛЕКТРОННОГО АУКЦІОНУ № CSE001-UA-20240419-16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ХРЕЩАНСЬКИЙ СЕРГІЙ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земельної ділянки 1,7 га в РОЗСРОЧКУ С ПРЕДОПЛАТОЙ</w:t>
      </w:r>
    </w:p>
    <w:p>
      <w:pPr>
        <w:numPr>
          <w:ilvl w:val="0"/>
          <w:numId w:val="1001"/>
        </w:numPr>
        <w:pStyle w:val="Compact"/>
      </w:pPr>
      <w:r>
        <w:t xml:space="preserve">1.Земельна ділянка площею 1,7га прямокутної форми,фасад 300мобіс дороги Н24,приватна власність.</w:t>
      </w:r>
      <w:r>
        <w:t xml:space="preserve"> </w:t>
      </w:r>
      <w:r>
        <w:t xml:space="preserve">2.Будівля з підвалом загальна площа 720м2 (360+360),приватна власність.</w:t>
      </w:r>
      <w:r>
        <w:t xml:space="preserve"> </w:t>
      </w:r>
      <w:r>
        <w:t xml:space="preserve">3.Трансформаторна підстанція на 800кВт,приватна власні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2 560 000,00 грн, у тому числі ПДВ</w:t>
      </w:r>
      <w:r>
        <w:t xml:space="preserve"> </w:t>
      </w:r>
      <w:r>
        <w:t xml:space="preserve">3 76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5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ХРЕЩАНСЬКИЙ СЕРГІЙ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2:54:21Z</dcterms:created>
  <dcterms:modified xsi:type="dcterms:W3CDTF">2024-05-17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